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Долаан Ынаала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1260515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86705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027852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139366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014494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383411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035391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506957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007466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469849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608486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633084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618397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627488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676850" cy="3166711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Долаан Ынаалай</dc:creator>
  <dc:language>ru-RU</dc:language>
  <cp:keywords/>
  <dcterms:created xsi:type="dcterms:W3CDTF">2025-03-11T08:12:11Z</dcterms:created>
  <dcterms:modified xsi:type="dcterms:W3CDTF">2025-03-11T08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